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utur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Sales Operations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utur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uture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uture and </w:t>
      </w:r>
      <w:r w:rsidR="00275828">
        <w:t xml:space="preserve">the Sales Operations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